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cca Wein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c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Wein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61 Links Ct Riverwoods 6001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ccaweiner44@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41310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